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DB770" w14:textId="511EE329" w:rsidR="00BE6E4E" w:rsidRDefault="004E1634" w:rsidP="0053114A">
      <w:pPr>
        <w:pStyle w:val="Titel"/>
        <w:jc w:val="center"/>
        <w:rPr>
          <w:rFonts w:ascii="Bebas Neue" w:hAnsi="Bebas Neue"/>
          <w:sz w:val="96"/>
          <w:szCs w:val="96"/>
        </w:rPr>
      </w:pPr>
      <w:r w:rsidRPr="004E1634">
        <w:rPr>
          <w:rFonts w:ascii="Bebas Neue" w:hAnsi="Bebas Neue"/>
          <w:sz w:val="96"/>
          <w:szCs w:val="96"/>
        </w:rPr>
        <w:t>technical design</w:t>
      </w:r>
      <w:r>
        <w:rPr>
          <w:rFonts w:ascii="Bebas Neue" w:hAnsi="Bebas Neue"/>
          <w:sz w:val="96"/>
          <w:szCs w:val="96"/>
        </w:rPr>
        <w:t xml:space="preserve"> </w:t>
      </w:r>
      <w:r w:rsidR="0053114A" w:rsidRPr="0053114A">
        <w:rPr>
          <w:rFonts w:ascii="Bebas Neue" w:hAnsi="Bebas Neue"/>
          <w:sz w:val="96"/>
          <w:szCs w:val="96"/>
        </w:rPr>
        <w:t xml:space="preserve">– </w:t>
      </w:r>
      <w:proofErr w:type="spellStart"/>
      <w:r w:rsidR="0053114A" w:rsidRPr="0053114A">
        <w:rPr>
          <w:rFonts w:ascii="Bebas Neue" w:hAnsi="Bebas Neue"/>
          <w:sz w:val="96"/>
          <w:szCs w:val="96"/>
        </w:rPr>
        <w:t>Micflix</w:t>
      </w:r>
      <w:proofErr w:type="spellEnd"/>
    </w:p>
    <w:p w14:paraId="00430EE5" w14:textId="4D87E81A" w:rsidR="00C033CA" w:rsidRPr="00C033CA" w:rsidRDefault="004E1634" w:rsidP="00C033CA">
      <w:pPr>
        <w:jc w:val="center"/>
        <w:rPr>
          <w:rFonts w:ascii="Bebas Neue" w:hAnsi="Bebas Neue"/>
          <w:sz w:val="32"/>
          <w:szCs w:val="32"/>
        </w:rPr>
      </w:pPr>
      <w:r>
        <w:rPr>
          <w:rFonts w:ascii="Bebas Neue" w:hAnsi="Bebas Neue"/>
          <w:noProof/>
          <w:sz w:val="96"/>
          <w:szCs w:val="96"/>
        </w:rPr>
        <w:drawing>
          <wp:anchor distT="0" distB="0" distL="114300" distR="114300" simplePos="0" relativeHeight="251661312" behindDoc="0" locked="0" layoutInCell="1" allowOverlap="1" wp14:anchorId="477982AE" wp14:editId="77A58A68">
            <wp:simplePos x="0" y="0"/>
            <wp:positionH relativeFrom="column">
              <wp:posOffset>-145415</wp:posOffset>
            </wp:positionH>
            <wp:positionV relativeFrom="paragraph">
              <wp:posOffset>697782</wp:posOffset>
            </wp:positionV>
            <wp:extent cx="950027" cy="429716"/>
            <wp:effectExtent l="0" t="0" r="2540" b="8890"/>
            <wp:wrapTopAndBottom/>
            <wp:docPr id="2" name="Afbeelding 4">
              <a:extLst xmlns:a="http://schemas.openxmlformats.org/drawingml/2006/main">
                <a:ext uri="{FF2B5EF4-FFF2-40B4-BE49-F238E27FC236}">
                  <a16:creationId xmlns:a16="http://schemas.microsoft.com/office/drawing/2014/main" id="{4BD6D769-3496-40EE-83EB-FCB87C55FCD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beelding 4">
                      <a:extLst>
                        <a:ext uri="{FF2B5EF4-FFF2-40B4-BE49-F238E27FC236}">
                          <a16:creationId xmlns:a16="http://schemas.microsoft.com/office/drawing/2014/main" id="{4BD6D769-3496-40EE-83EB-FCB87C55FCD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50027" cy="4297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033CA" w:rsidRPr="00C033CA">
        <w:rPr>
          <w:rFonts w:ascii="Bebas Neue" w:hAnsi="Bebas Neue"/>
          <w:sz w:val="32"/>
          <w:szCs w:val="32"/>
        </w:rPr>
        <w:t>Fontys semester 6 software project</w:t>
      </w:r>
    </w:p>
    <w:p w14:paraId="14D8E232" w14:textId="3C275F83" w:rsidR="0053114A" w:rsidRDefault="004E1634" w:rsidP="0053114A">
      <w:pPr>
        <w:jc w:val="center"/>
        <w:rPr>
          <w:sz w:val="40"/>
          <w:szCs w:val="40"/>
        </w:rPr>
      </w:pPr>
      <w:r>
        <w:rPr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0EA20DFC" wp14:editId="0D7E241C">
            <wp:simplePos x="0" y="0"/>
            <wp:positionH relativeFrom="margin">
              <wp:align>center</wp:align>
            </wp:positionH>
            <wp:positionV relativeFrom="paragraph">
              <wp:posOffset>310129</wp:posOffset>
            </wp:positionV>
            <wp:extent cx="6106160" cy="3053080"/>
            <wp:effectExtent l="0" t="0" r="8890" b="0"/>
            <wp:wrapTopAndBottom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160" cy="3053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D67069" w14:textId="7C3CFC14" w:rsidR="0053114A" w:rsidRDefault="0053114A" w:rsidP="0053114A">
      <w:pPr>
        <w:jc w:val="center"/>
        <w:rPr>
          <w:sz w:val="40"/>
          <w:szCs w:val="40"/>
        </w:rPr>
      </w:pPr>
    </w:p>
    <w:p w14:paraId="17B0A0E2" w14:textId="5D030D53" w:rsidR="0053114A" w:rsidRDefault="0053114A" w:rsidP="00C47046">
      <w:pPr>
        <w:rPr>
          <w:sz w:val="40"/>
          <w:szCs w:val="40"/>
        </w:rPr>
      </w:pPr>
    </w:p>
    <w:p w14:paraId="3A3BDAA1" w14:textId="28FD8AB7" w:rsidR="0053114A" w:rsidRDefault="0053114A" w:rsidP="00C033CA">
      <w:pPr>
        <w:rPr>
          <w:sz w:val="40"/>
          <w:szCs w:val="40"/>
        </w:rPr>
      </w:pPr>
    </w:p>
    <w:p w14:paraId="21BF5AC2" w14:textId="77777777" w:rsidR="004E1634" w:rsidRDefault="004E1634" w:rsidP="00C033CA">
      <w:pPr>
        <w:rPr>
          <w:sz w:val="40"/>
          <w:szCs w:val="40"/>
        </w:rPr>
      </w:pPr>
    </w:p>
    <w:tbl>
      <w:tblPr>
        <w:tblStyle w:val="Rastertabel6kleurrijk"/>
        <w:tblW w:w="9640" w:type="dxa"/>
        <w:tblInd w:w="-147" w:type="dxa"/>
        <w:tblLook w:val="04A0" w:firstRow="1" w:lastRow="0" w:firstColumn="1" w:lastColumn="0" w:noHBand="0" w:noVBand="1"/>
      </w:tblPr>
      <w:tblGrid>
        <w:gridCol w:w="1276"/>
        <w:gridCol w:w="8364"/>
      </w:tblGrid>
      <w:tr w:rsidR="0053114A" w:rsidRPr="0062082B" w14:paraId="7E33BBF0" w14:textId="77777777" w:rsidTr="00531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5BD9EBC8" w14:textId="13C8835C" w:rsidR="0053114A" w:rsidRPr="0053114A" w:rsidRDefault="0053114A" w:rsidP="0053114A">
            <w:pPr>
              <w:spacing w:line="276" w:lineRule="auto"/>
            </w:pPr>
            <w:r w:rsidRPr="0053114A">
              <w:t>Date</w:t>
            </w:r>
          </w:p>
        </w:tc>
        <w:tc>
          <w:tcPr>
            <w:tcW w:w="8364" w:type="dxa"/>
          </w:tcPr>
          <w:p w14:paraId="52372F2C" w14:textId="68BFC70C" w:rsidR="0053114A" w:rsidRPr="0053114A" w:rsidRDefault="004E1634" w:rsidP="0053114A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07</w:t>
            </w:r>
            <w:r w:rsidR="0053114A" w:rsidRPr="0053114A">
              <w:t>-</w:t>
            </w:r>
            <w:r>
              <w:t>03</w:t>
            </w:r>
            <w:r w:rsidR="0053114A" w:rsidRPr="0053114A">
              <w:t>-2022</w:t>
            </w:r>
          </w:p>
        </w:tc>
      </w:tr>
      <w:tr w:rsidR="0053114A" w:rsidRPr="0062082B" w14:paraId="6D13351A" w14:textId="77777777" w:rsidTr="005311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21BDF17B" w14:textId="2A204C03" w:rsidR="0053114A" w:rsidRPr="0053114A" w:rsidRDefault="0053114A" w:rsidP="0053114A">
            <w:pPr>
              <w:spacing w:line="276" w:lineRule="auto"/>
            </w:pPr>
            <w:r w:rsidRPr="0053114A">
              <w:t>Version</w:t>
            </w:r>
          </w:p>
        </w:tc>
        <w:tc>
          <w:tcPr>
            <w:tcW w:w="8364" w:type="dxa"/>
          </w:tcPr>
          <w:p w14:paraId="0EE5C8F0" w14:textId="64AA5AD6" w:rsidR="0053114A" w:rsidRPr="0053114A" w:rsidRDefault="0053114A" w:rsidP="0053114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53114A">
              <w:rPr>
                <w:b/>
                <w:bCs/>
              </w:rPr>
              <w:t>0.1</w:t>
            </w:r>
          </w:p>
        </w:tc>
      </w:tr>
      <w:tr w:rsidR="0053114A" w:rsidRPr="0062082B" w14:paraId="07B83661" w14:textId="77777777" w:rsidTr="005311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14E921C8" w14:textId="7098DC0B" w:rsidR="0053114A" w:rsidRPr="0053114A" w:rsidRDefault="0053114A" w:rsidP="0053114A">
            <w:pPr>
              <w:spacing w:line="276" w:lineRule="auto"/>
            </w:pPr>
            <w:r w:rsidRPr="0053114A">
              <w:t>State</w:t>
            </w:r>
          </w:p>
        </w:tc>
        <w:tc>
          <w:tcPr>
            <w:tcW w:w="8364" w:type="dxa"/>
          </w:tcPr>
          <w:p w14:paraId="4EC1A888" w14:textId="21BB9A00" w:rsidR="0053114A" w:rsidRPr="0053114A" w:rsidRDefault="0053114A" w:rsidP="0053114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3114A">
              <w:rPr>
                <w:b/>
                <w:bCs/>
              </w:rPr>
              <w:t>In progress</w:t>
            </w:r>
          </w:p>
        </w:tc>
      </w:tr>
      <w:tr w:rsidR="0053114A" w:rsidRPr="0062082B" w14:paraId="4941D4A8" w14:textId="77777777" w:rsidTr="005311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410AD41F" w14:textId="371B7A10" w:rsidR="0053114A" w:rsidRPr="0053114A" w:rsidRDefault="0053114A" w:rsidP="0053114A">
            <w:pPr>
              <w:spacing w:line="276" w:lineRule="auto"/>
            </w:pPr>
            <w:r w:rsidRPr="0053114A">
              <w:t>Author</w:t>
            </w:r>
          </w:p>
        </w:tc>
        <w:tc>
          <w:tcPr>
            <w:tcW w:w="8364" w:type="dxa"/>
          </w:tcPr>
          <w:p w14:paraId="57787B88" w14:textId="3FD24268" w:rsidR="0053114A" w:rsidRPr="0053114A" w:rsidRDefault="0053114A" w:rsidP="0053114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53114A">
              <w:rPr>
                <w:b/>
                <w:bCs/>
              </w:rPr>
              <w:t>Mickey Krekels</w:t>
            </w:r>
          </w:p>
        </w:tc>
      </w:tr>
      <w:tr w:rsidR="00C033CA" w:rsidRPr="0062082B" w14:paraId="0E2B7FF5" w14:textId="77777777" w:rsidTr="005311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309A9D7C" w14:textId="09C689DE" w:rsidR="00C033CA" w:rsidRPr="00C033CA" w:rsidRDefault="00C033CA" w:rsidP="0053114A">
            <w:pPr>
              <w:spacing w:line="276" w:lineRule="auto"/>
            </w:pPr>
            <w:r w:rsidRPr="00C033CA">
              <w:t xml:space="preserve">Class </w:t>
            </w:r>
          </w:p>
        </w:tc>
        <w:tc>
          <w:tcPr>
            <w:tcW w:w="8364" w:type="dxa"/>
          </w:tcPr>
          <w:p w14:paraId="36985CC3" w14:textId="3F613FCE" w:rsidR="00C033CA" w:rsidRPr="0053114A" w:rsidRDefault="00C033CA" w:rsidP="0053114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033CA">
              <w:rPr>
                <w:b/>
                <w:bCs/>
              </w:rPr>
              <w:t>RB04</w:t>
            </w:r>
          </w:p>
        </w:tc>
      </w:tr>
    </w:tbl>
    <w:p w14:paraId="7D880685" w14:textId="77777777" w:rsidR="0053114A" w:rsidRPr="0062082B" w:rsidRDefault="0053114A" w:rsidP="0053114A">
      <w:pPr>
        <w:rPr>
          <w:rFonts w:eastAsiaTheme="majorEastAsia"/>
        </w:rPr>
      </w:pPr>
      <w:r w:rsidRPr="0062082B">
        <w:br w:type="page"/>
      </w:r>
    </w:p>
    <w:p w14:paraId="750E216A" w14:textId="01C5BC3E" w:rsidR="0053114A" w:rsidRDefault="0053114A" w:rsidP="00C47046">
      <w:pPr>
        <w:pStyle w:val="Kop1"/>
        <w:numPr>
          <w:ilvl w:val="0"/>
          <w:numId w:val="0"/>
        </w:numPr>
        <w:ind w:left="432" w:hanging="432"/>
      </w:pPr>
      <w:bookmarkStart w:id="0" w:name="_Toc98165235"/>
      <w:r>
        <w:lastRenderedPageBreak/>
        <w:t>Version History</w:t>
      </w:r>
      <w:bookmarkEnd w:id="0"/>
    </w:p>
    <w:tbl>
      <w:tblPr>
        <w:tblStyle w:val="Rastertabel6kleurrijk"/>
        <w:tblW w:w="9498" w:type="dxa"/>
        <w:tblInd w:w="-147" w:type="dxa"/>
        <w:tblLook w:val="04A0" w:firstRow="1" w:lastRow="0" w:firstColumn="1" w:lastColumn="0" w:noHBand="0" w:noVBand="1"/>
      </w:tblPr>
      <w:tblGrid>
        <w:gridCol w:w="914"/>
        <w:gridCol w:w="1355"/>
        <w:gridCol w:w="1701"/>
        <w:gridCol w:w="4252"/>
        <w:gridCol w:w="1276"/>
      </w:tblGrid>
      <w:tr w:rsidR="0053114A" w:rsidRPr="0062082B" w14:paraId="6DE0A702" w14:textId="77777777" w:rsidTr="00F452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575AEFBD" w14:textId="77777777" w:rsidR="0053114A" w:rsidRPr="0062082B" w:rsidRDefault="0053114A" w:rsidP="00F4523C">
            <w:pPr>
              <w:jc w:val="center"/>
            </w:pPr>
            <w:r w:rsidRPr="0062082B">
              <w:t>Version</w:t>
            </w:r>
          </w:p>
        </w:tc>
        <w:tc>
          <w:tcPr>
            <w:tcW w:w="1355" w:type="dxa"/>
          </w:tcPr>
          <w:p w14:paraId="56ABFB9A" w14:textId="77777777" w:rsidR="0053114A" w:rsidRPr="0062082B" w:rsidRDefault="0053114A" w:rsidP="00F452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082B">
              <w:t>Date</w:t>
            </w:r>
          </w:p>
        </w:tc>
        <w:tc>
          <w:tcPr>
            <w:tcW w:w="1701" w:type="dxa"/>
          </w:tcPr>
          <w:p w14:paraId="1EE029E6" w14:textId="77777777" w:rsidR="0053114A" w:rsidRPr="0062082B" w:rsidRDefault="0053114A" w:rsidP="00F452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082B">
              <w:t>Author(s)</w:t>
            </w:r>
          </w:p>
        </w:tc>
        <w:tc>
          <w:tcPr>
            <w:tcW w:w="4252" w:type="dxa"/>
          </w:tcPr>
          <w:p w14:paraId="18B42610" w14:textId="77777777" w:rsidR="0053114A" w:rsidRPr="0062082B" w:rsidRDefault="0053114A" w:rsidP="00F452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082B">
              <w:t>Changes</w:t>
            </w:r>
          </w:p>
        </w:tc>
        <w:tc>
          <w:tcPr>
            <w:tcW w:w="1276" w:type="dxa"/>
          </w:tcPr>
          <w:p w14:paraId="5224EE8E" w14:textId="77777777" w:rsidR="0053114A" w:rsidRPr="0062082B" w:rsidRDefault="0053114A" w:rsidP="00F452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082B">
              <w:t>State</w:t>
            </w:r>
          </w:p>
        </w:tc>
      </w:tr>
      <w:tr w:rsidR="00A3715E" w:rsidRPr="0062082B" w14:paraId="778930C1" w14:textId="77777777" w:rsidTr="00F452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5E73E75E" w14:textId="77777777" w:rsidR="00A3715E" w:rsidRPr="0062082B" w:rsidRDefault="00A3715E" w:rsidP="00A3715E">
            <w:r w:rsidRPr="0062082B">
              <w:t>0.1</w:t>
            </w:r>
          </w:p>
        </w:tc>
        <w:tc>
          <w:tcPr>
            <w:tcW w:w="1355" w:type="dxa"/>
          </w:tcPr>
          <w:p w14:paraId="1F7FF3DE" w14:textId="51A30ACE" w:rsidR="00A3715E" w:rsidRPr="0062082B" w:rsidRDefault="00A3715E" w:rsidP="00A3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7</w:t>
            </w:r>
            <w:r w:rsidRPr="0053114A">
              <w:t>-</w:t>
            </w:r>
            <w:r>
              <w:t>03</w:t>
            </w:r>
            <w:r w:rsidRPr="0053114A">
              <w:t>-2022</w:t>
            </w:r>
          </w:p>
        </w:tc>
        <w:tc>
          <w:tcPr>
            <w:tcW w:w="1701" w:type="dxa"/>
          </w:tcPr>
          <w:p w14:paraId="0ABB42A6" w14:textId="77777777" w:rsidR="00A3715E" w:rsidRPr="0062082B" w:rsidRDefault="00A3715E" w:rsidP="00A3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2082B">
              <w:t>Mickey Krekels</w:t>
            </w:r>
          </w:p>
        </w:tc>
        <w:tc>
          <w:tcPr>
            <w:tcW w:w="4252" w:type="dxa"/>
          </w:tcPr>
          <w:p w14:paraId="4CF89A38" w14:textId="77777777" w:rsidR="00A3715E" w:rsidRPr="0062082B" w:rsidRDefault="00A3715E" w:rsidP="00A3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2082B">
              <w:t>Added the main structure of the document.</w:t>
            </w:r>
          </w:p>
        </w:tc>
        <w:tc>
          <w:tcPr>
            <w:tcW w:w="1276" w:type="dxa"/>
          </w:tcPr>
          <w:p w14:paraId="78412DDB" w14:textId="77777777" w:rsidR="00A3715E" w:rsidRPr="0062082B" w:rsidRDefault="00A3715E" w:rsidP="00A3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2082B">
              <w:t>In progress</w:t>
            </w:r>
          </w:p>
        </w:tc>
      </w:tr>
      <w:tr w:rsidR="0053114A" w:rsidRPr="0062082B" w14:paraId="2BC8CBEC" w14:textId="77777777" w:rsidTr="00F452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6520423D" w14:textId="77777777" w:rsidR="0053114A" w:rsidRPr="0062082B" w:rsidRDefault="0053114A" w:rsidP="00F4523C"/>
        </w:tc>
        <w:tc>
          <w:tcPr>
            <w:tcW w:w="1355" w:type="dxa"/>
          </w:tcPr>
          <w:p w14:paraId="219A0E2E" w14:textId="77777777" w:rsidR="0053114A" w:rsidRPr="0062082B" w:rsidRDefault="0053114A" w:rsidP="00F452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2E1EC365" w14:textId="77777777" w:rsidR="0053114A" w:rsidRPr="0062082B" w:rsidRDefault="0053114A" w:rsidP="00F452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52" w:type="dxa"/>
          </w:tcPr>
          <w:p w14:paraId="6D3AB482" w14:textId="77777777" w:rsidR="0053114A" w:rsidRPr="0062082B" w:rsidRDefault="0053114A" w:rsidP="00F452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002BCFA0" w14:textId="77777777" w:rsidR="0053114A" w:rsidRPr="0062082B" w:rsidRDefault="0053114A" w:rsidP="00F452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3114A" w:rsidRPr="0062082B" w14:paraId="5735535F" w14:textId="77777777" w:rsidTr="00F452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5143E950" w14:textId="77777777" w:rsidR="0053114A" w:rsidRPr="0062082B" w:rsidRDefault="0053114A" w:rsidP="00F4523C"/>
        </w:tc>
        <w:tc>
          <w:tcPr>
            <w:tcW w:w="1355" w:type="dxa"/>
          </w:tcPr>
          <w:p w14:paraId="355A7C5A" w14:textId="77777777" w:rsidR="0053114A" w:rsidRPr="0062082B" w:rsidRDefault="0053114A" w:rsidP="00F452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6B615DD0" w14:textId="77777777" w:rsidR="0053114A" w:rsidRPr="0062082B" w:rsidRDefault="0053114A" w:rsidP="00F452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252" w:type="dxa"/>
          </w:tcPr>
          <w:p w14:paraId="1158DB98" w14:textId="77777777" w:rsidR="0053114A" w:rsidRPr="0062082B" w:rsidRDefault="0053114A" w:rsidP="00F452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18ED0068" w14:textId="77777777" w:rsidR="0053114A" w:rsidRPr="0062082B" w:rsidRDefault="0053114A" w:rsidP="00F452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3CC4931" w14:textId="43BD9004" w:rsidR="00921E0E" w:rsidRDefault="0053114A">
      <w:r w:rsidRPr="0062082B">
        <w:br w:type="page"/>
      </w:r>
    </w:p>
    <w:p w14:paraId="264B5457" w14:textId="0CFDCF04" w:rsidR="0053114A" w:rsidRDefault="00921E0E" w:rsidP="00921E0E">
      <w:pPr>
        <w:pStyle w:val="Kop1"/>
        <w:numPr>
          <w:ilvl w:val="0"/>
          <w:numId w:val="0"/>
        </w:numPr>
        <w:ind w:left="432" w:hanging="432"/>
      </w:pPr>
      <w:bookmarkStart w:id="1" w:name="_Toc98165236"/>
      <w:r w:rsidRPr="00921E0E">
        <w:lastRenderedPageBreak/>
        <w:t>P</w:t>
      </w:r>
      <w:r>
        <w:t>reface</w:t>
      </w:r>
      <w:bookmarkEnd w:id="1"/>
    </w:p>
    <w:p w14:paraId="6998197B" w14:textId="77777777" w:rsidR="00C97316" w:rsidRDefault="00C97316" w:rsidP="00C97316">
      <w:r w:rsidRPr="00FB7B1E">
        <w:t xml:space="preserve">This project is made for the Fontys semester-6 personal assignment. The goal is to make a streaming service clone with </w:t>
      </w:r>
      <w:r>
        <w:t xml:space="preserve">a </w:t>
      </w:r>
      <w:r w:rsidRPr="00FB7B1E">
        <w:t xml:space="preserve">strong inspiration from the platform Netflix. This </w:t>
      </w:r>
      <w:r>
        <w:t>clone</w:t>
      </w:r>
      <w:r w:rsidRPr="00FB7B1E">
        <w:t xml:space="preserve"> will be called </w:t>
      </w:r>
      <w:proofErr w:type="spellStart"/>
      <w:r w:rsidRPr="00FB7B1E">
        <w:t>Micflix</w:t>
      </w:r>
      <w:proofErr w:type="spellEnd"/>
      <w:r w:rsidRPr="00FB7B1E">
        <w:t xml:space="preserve"> and the final version </w:t>
      </w:r>
      <w:r>
        <w:t xml:space="preserve">of the project </w:t>
      </w:r>
      <w:r w:rsidRPr="00FB7B1E">
        <w:t>will be of enterprise quality.</w:t>
      </w:r>
      <w:r>
        <w:t xml:space="preserve"> </w:t>
      </w:r>
    </w:p>
    <w:p w14:paraId="2D3D4D25" w14:textId="354F4738" w:rsidR="00921E0E" w:rsidRPr="00921E0E" w:rsidRDefault="00C97316" w:rsidP="00921E0E">
      <w:r>
        <w:t xml:space="preserve">This document contains </w:t>
      </w:r>
      <w:r w:rsidR="0020242F">
        <w:t>all the</w:t>
      </w:r>
      <w:r w:rsidRPr="00C97316">
        <w:t xml:space="preserve"> </w:t>
      </w:r>
      <w:r w:rsidRPr="00C97316">
        <w:t>technical design</w:t>
      </w:r>
      <w:r w:rsidR="0020242F">
        <w:t>s</w:t>
      </w:r>
      <w:r>
        <w:t xml:space="preserve"> of this assi</w:t>
      </w:r>
      <w:r w:rsidR="0020242F">
        <w:t>gn</w:t>
      </w:r>
      <w:r>
        <w:t>ment.</w:t>
      </w:r>
      <w:r w:rsidR="00D35993">
        <w:t xml:space="preserve"> </w:t>
      </w:r>
      <w:r w:rsidR="0020242F">
        <w:t>The design will be split up into 4 different C model levels</w:t>
      </w:r>
      <w:sdt>
        <w:sdtPr>
          <w:id w:val="-241026462"/>
          <w:citation/>
        </w:sdtPr>
        <w:sdtContent>
          <w:r w:rsidR="0020242F">
            <w:fldChar w:fldCharType="begin"/>
          </w:r>
          <w:r w:rsidR="0020242F">
            <w:rPr>
              <w:lang w:val="nl-NL"/>
            </w:rPr>
            <w:instrText xml:space="preserve"> CITATION Sim \l 1043 </w:instrText>
          </w:r>
          <w:r w:rsidR="0020242F">
            <w:fldChar w:fldCharType="separate"/>
          </w:r>
          <w:r w:rsidR="0020242F">
            <w:rPr>
              <w:noProof/>
              <w:lang w:val="nl-NL"/>
            </w:rPr>
            <w:t xml:space="preserve"> </w:t>
          </w:r>
          <w:r w:rsidR="0020242F" w:rsidRPr="0020242F">
            <w:rPr>
              <w:noProof/>
              <w:lang w:val="nl-NL"/>
            </w:rPr>
            <w:t>(1)</w:t>
          </w:r>
          <w:r w:rsidR="0020242F">
            <w:fldChar w:fldCharType="end"/>
          </w:r>
        </w:sdtContent>
      </w:sdt>
      <w:r w:rsidR="0020242F">
        <w:t xml:space="preserve">. Where each of the levels represents a different layer in the </w:t>
      </w:r>
      <w:r w:rsidR="0020242F" w:rsidRPr="0020242F">
        <w:t>architecture</w:t>
      </w:r>
      <w:r w:rsidR="0020242F">
        <w:t xml:space="preserve">,   </w:t>
      </w:r>
      <w:r w:rsidR="0020242F" w:rsidRPr="0020242F">
        <w:t>specifically</w:t>
      </w:r>
      <w:r w:rsidR="0020242F" w:rsidRPr="0020242F">
        <w:t xml:space="preserve"> </w:t>
      </w:r>
      <w:r w:rsidR="0020242F">
        <w:t>context, container, component and code layer. In chapter</w:t>
      </w:r>
      <w:r w:rsidR="00D913FD">
        <w:t>,</w:t>
      </w:r>
      <w:r w:rsidR="0020242F">
        <w:t xml:space="preserve"> </w:t>
      </w:r>
      <w:r w:rsidR="00D913FD">
        <w:fldChar w:fldCharType="begin"/>
      </w:r>
      <w:r w:rsidR="00D913FD">
        <w:instrText xml:space="preserve"> REF _Ref98165212 \r \h </w:instrText>
      </w:r>
      <w:r w:rsidR="00D913FD">
        <w:fldChar w:fldCharType="separate"/>
      </w:r>
      <w:r w:rsidR="00D913FD">
        <w:t>2</w:t>
      </w:r>
      <w:r w:rsidR="00D913FD">
        <w:fldChar w:fldCharType="end"/>
      </w:r>
      <w:r w:rsidR="00D913FD">
        <w:t xml:space="preserve"> </w:t>
      </w:r>
      <w:r w:rsidR="0020242F">
        <w:t xml:space="preserve">the reason will be explained for each of the </w:t>
      </w:r>
      <w:r w:rsidR="0020242F" w:rsidRPr="0020242F">
        <w:t>architecture</w:t>
      </w:r>
      <w:r w:rsidR="0020242F">
        <w:t xml:space="preserve"> </w:t>
      </w:r>
      <w:r w:rsidR="0020242F">
        <w:t>choice</w:t>
      </w:r>
      <w:r w:rsidR="0020242F">
        <w:t>s. At the end of the document, there will be a short conclusion.</w:t>
      </w:r>
      <w:r w:rsidR="00921E0E"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smallCaps w:val="0"/>
          <w:color w:val="auto"/>
          <w:sz w:val="22"/>
          <w:szCs w:val="22"/>
          <w:lang w:val="nl-NL"/>
        </w:rPr>
        <w:id w:val="1111100658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3D34913A" w14:textId="68E173A2" w:rsidR="002E0B4C" w:rsidRDefault="002E0B4C" w:rsidP="007B368B">
          <w:pPr>
            <w:pStyle w:val="Kopvaninhoudsopgave"/>
            <w:numPr>
              <w:ilvl w:val="0"/>
              <w:numId w:val="0"/>
            </w:numPr>
            <w:ind w:left="432" w:hanging="432"/>
          </w:pPr>
          <w:proofErr w:type="spellStart"/>
          <w:r>
            <w:rPr>
              <w:lang w:val="nl-NL"/>
            </w:rPr>
            <w:t>Table</w:t>
          </w:r>
          <w:proofErr w:type="spellEnd"/>
          <w:r>
            <w:rPr>
              <w:lang w:val="nl-NL"/>
            </w:rPr>
            <w:t xml:space="preserve"> of content</w:t>
          </w:r>
        </w:p>
        <w:p w14:paraId="48653EA0" w14:textId="117B0A08" w:rsidR="00FF43FD" w:rsidRDefault="002E0B4C">
          <w:pPr>
            <w:pStyle w:val="Inhopg1"/>
            <w:tabs>
              <w:tab w:val="right" w:leader="dot" w:pos="9062"/>
            </w:tabs>
            <w:rPr>
              <w:noProof/>
              <w:lang w:val="nl-NL" w:eastAsia="nl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8165235" w:history="1">
            <w:r w:rsidR="00FF43FD" w:rsidRPr="002B7EC9">
              <w:rPr>
                <w:rStyle w:val="Hyperlink"/>
                <w:noProof/>
              </w:rPr>
              <w:t>Version History</w:t>
            </w:r>
            <w:r w:rsidR="00FF43FD">
              <w:rPr>
                <w:noProof/>
                <w:webHidden/>
              </w:rPr>
              <w:tab/>
            </w:r>
            <w:r w:rsidR="00FF43FD">
              <w:rPr>
                <w:noProof/>
                <w:webHidden/>
              </w:rPr>
              <w:fldChar w:fldCharType="begin"/>
            </w:r>
            <w:r w:rsidR="00FF43FD">
              <w:rPr>
                <w:noProof/>
                <w:webHidden/>
              </w:rPr>
              <w:instrText xml:space="preserve"> PAGEREF _Toc98165235 \h </w:instrText>
            </w:r>
            <w:r w:rsidR="00FF43FD">
              <w:rPr>
                <w:noProof/>
                <w:webHidden/>
              </w:rPr>
            </w:r>
            <w:r w:rsidR="00FF43FD">
              <w:rPr>
                <w:noProof/>
                <w:webHidden/>
              </w:rPr>
              <w:fldChar w:fldCharType="separate"/>
            </w:r>
            <w:r w:rsidR="00FF43FD">
              <w:rPr>
                <w:noProof/>
                <w:webHidden/>
              </w:rPr>
              <w:t>2</w:t>
            </w:r>
            <w:r w:rsidR="00FF43FD">
              <w:rPr>
                <w:noProof/>
                <w:webHidden/>
              </w:rPr>
              <w:fldChar w:fldCharType="end"/>
            </w:r>
          </w:hyperlink>
        </w:p>
        <w:p w14:paraId="6F205B3C" w14:textId="7665AFBE" w:rsidR="00FF43FD" w:rsidRDefault="00FF43FD">
          <w:pPr>
            <w:pStyle w:val="Inhopg1"/>
            <w:tabs>
              <w:tab w:val="right" w:leader="dot" w:pos="9062"/>
            </w:tabs>
            <w:rPr>
              <w:noProof/>
              <w:lang w:val="nl-NL" w:eastAsia="nl-NL"/>
            </w:rPr>
          </w:pPr>
          <w:hyperlink w:anchor="_Toc98165236" w:history="1">
            <w:r w:rsidRPr="002B7EC9">
              <w:rPr>
                <w:rStyle w:val="Hyperlink"/>
                <w:noProof/>
              </w:rPr>
              <w:t>Pre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65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590834" w14:textId="7C558912" w:rsidR="00FF43FD" w:rsidRDefault="00FF43FD">
          <w:pPr>
            <w:pStyle w:val="Inhopg1"/>
            <w:tabs>
              <w:tab w:val="left" w:pos="440"/>
              <w:tab w:val="right" w:leader="dot" w:pos="9062"/>
            </w:tabs>
            <w:rPr>
              <w:noProof/>
              <w:lang w:val="nl-NL" w:eastAsia="nl-NL"/>
            </w:rPr>
          </w:pPr>
          <w:hyperlink w:anchor="_Toc98165237" w:history="1">
            <w:r w:rsidRPr="002B7EC9">
              <w:rPr>
                <w:rStyle w:val="Hyperlink"/>
                <w:noProof/>
              </w:rPr>
              <w:t>1</w:t>
            </w:r>
            <w:r>
              <w:rPr>
                <w:noProof/>
                <w:lang w:val="nl-NL" w:eastAsia="nl-NL"/>
              </w:rPr>
              <w:tab/>
            </w:r>
            <w:r w:rsidRPr="002B7EC9">
              <w:rPr>
                <w:rStyle w:val="Hyperlink"/>
                <w:noProof/>
              </w:rPr>
              <w:t>Project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65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C9306" w14:textId="123200CE" w:rsidR="00FF43FD" w:rsidRDefault="00FF43FD">
          <w:pPr>
            <w:pStyle w:val="Inhopg2"/>
            <w:tabs>
              <w:tab w:val="left" w:pos="880"/>
              <w:tab w:val="right" w:leader="dot" w:pos="9062"/>
            </w:tabs>
            <w:rPr>
              <w:noProof/>
              <w:lang w:val="nl-NL" w:eastAsia="nl-NL"/>
            </w:rPr>
          </w:pPr>
          <w:hyperlink w:anchor="_Toc98165238" w:history="1">
            <w:r w:rsidRPr="002B7EC9">
              <w:rPr>
                <w:rStyle w:val="Hyperlink"/>
                <w:noProof/>
              </w:rPr>
              <w:t>1.1</w:t>
            </w:r>
            <w:r>
              <w:rPr>
                <w:noProof/>
                <w:lang w:val="nl-NL" w:eastAsia="nl-NL"/>
              </w:rPr>
              <w:tab/>
            </w:r>
            <w:r w:rsidRPr="002B7EC9">
              <w:rPr>
                <w:rStyle w:val="Hyperlink"/>
                <w:noProof/>
              </w:rPr>
              <w:t>C1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65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128BE" w14:textId="56FEEE05" w:rsidR="00FF43FD" w:rsidRDefault="00FF43FD">
          <w:pPr>
            <w:pStyle w:val="Inhopg2"/>
            <w:tabs>
              <w:tab w:val="left" w:pos="880"/>
              <w:tab w:val="right" w:leader="dot" w:pos="9062"/>
            </w:tabs>
            <w:rPr>
              <w:noProof/>
              <w:lang w:val="nl-NL" w:eastAsia="nl-NL"/>
            </w:rPr>
          </w:pPr>
          <w:hyperlink w:anchor="_Toc98165239" w:history="1">
            <w:r w:rsidRPr="002B7EC9">
              <w:rPr>
                <w:rStyle w:val="Hyperlink"/>
                <w:noProof/>
              </w:rPr>
              <w:t>1.2</w:t>
            </w:r>
            <w:r>
              <w:rPr>
                <w:noProof/>
                <w:lang w:val="nl-NL" w:eastAsia="nl-NL"/>
              </w:rPr>
              <w:tab/>
            </w:r>
            <w:r w:rsidRPr="002B7EC9">
              <w:rPr>
                <w:rStyle w:val="Hyperlink"/>
                <w:noProof/>
              </w:rPr>
              <w:t>C2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65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4D984" w14:textId="49C82182" w:rsidR="00FF43FD" w:rsidRDefault="00FF43FD">
          <w:pPr>
            <w:pStyle w:val="Inhopg2"/>
            <w:tabs>
              <w:tab w:val="left" w:pos="880"/>
              <w:tab w:val="right" w:leader="dot" w:pos="9062"/>
            </w:tabs>
            <w:rPr>
              <w:noProof/>
              <w:lang w:val="nl-NL" w:eastAsia="nl-NL"/>
            </w:rPr>
          </w:pPr>
          <w:hyperlink w:anchor="_Toc98165240" w:history="1">
            <w:r w:rsidRPr="002B7EC9">
              <w:rPr>
                <w:rStyle w:val="Hyperlink"/>
                <w:noProof/>
              </w:rPr>
              <w:t>1.3</w:t>
            </w:r>
            <w:r>
              <w:rPr>
                <w:noProof/>
                <w:lang w:val="nl-NL" w:eastAsia="nl-NL"/>
              </w:rPr>
              <w:tab/>
            </w:r>
            <w:r w:rsidRPr="002B7EC9">
              <w:rPr>
                <w:rStyle w:val="Hyperlink"/>
                <w:noProof/>
              </w:rPr>
              <w:t>C3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65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96449" w14:textId="1202A434" w:rsidR="00FF43FD" w:rsidRDefault="00FF43FD">
          <w:pPr>
            <w:pStyle w:val="Inhopg2"/>
            <w:tabs>
              <w:tab w:val="left" w:pos="880"/>
              <w:tab w:val="right" w:leader="dot" w:pos="9062"/>
            </w:tabs>
            <w:rPr>
              <w:noProof/>
              <w:lang w:val="nl-NL" w:eastAsia="nl-NL"/>
            </w:rPr>
          </w:pPr>
          <w:hyperlink w:anchor="_Toc98165241" w:history="1">
            <w:r w:rsidRPr="002B7EC9">
              <w:rPr>
                <w:rStyle w:val="Hyperlink"/>
                <w:noProof/>
              </w:rPr>
              <w:t>1.4</w:t>
            </w:r>
            <w:r>
              <w:rPr>
                <w:noProof/>
                <w:lang w:val="nl-NL" w:eastAsia="nl-NL"/>
              </w:rPr>
              <w:tab/>
            </w:r>
            <w:r w:rsidRPr="002B7EC9">
              <w:rPr>
                <w:rStyle w:val="Hyperlink"/>
                <w:noProof/>
              </w:rPr>
              <w:t>C4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65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91B5D" w14:textId="13B2C23F" w:rsidR="00FF43FD" w:rsidRDefault="00FF43FD">
          <w:pPr>
            <w:pStyle w:val="Inhopg1"/>
            <w:tabs>
              <w:tab w:val="left" w:pos="440"/>
              <w:tab w:val="right" w:leader="dot" w:pos="9062"/>
            </w:tabs>
            <w:rPr>
              <w:noProof/>
              <w:lang w:val="nl-NL" w:eastAsia="nl-NL"/>
            </w:rPr>
          </w:pPr>
          <w:hyperlink w:anchor="_Toc98165242" w:history="1">
            <w:r w:rsidRPr="002B7EC9">
              <w:rPr>
                <w:rStyle w:val="Hyperlink"/>
                <w:noProof/>
              </w:rPr>
              <w:t>2</w:t>
            </w:r>
            <w:r>
              <w:rPr>
                <w:noProof/>
                <w:lang w:val="nl-NL" w:eastAsia="nl-NL"/>
              </w:rPr>
              <w:tab/>
            </w:r>
            <w:r w:rsidRPr="002B7EC9">
              <w:rPr>
                <w:rStyle w:val="Hyperlink"/>
                <w:noProof/>
              </w:rPr>
              <w:t>Decision jus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65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4B8644" w14:textId="33ADEC7E" w:rsidR="00FF43FD" w:rsidRDefault="00FF43FD">
          <w:pPr>
            <w:pStyle w:val="Inhopg1"/>
            <w:tabs>
              <w:tab w:val="left" w:pos="440"/>
              <w:tab w:val="right" w:leader="dot" w:pos="9062"/>
            </w:tabs>
            <w:rPr>
              <w:noProof/>
              <w:lang w:val="nl-NL" w:eastAsia="nl-NL"/>
            </w:rPr>
          </w:pPr>
          <w:hyperlink w:anchor="_Toc98165243" w:history="1">
            <w:r w:rsidRPr="002B7EC9">
              <w:rPr>
                <w:rStyle w:val="Hyperlink"/>
                <w:noProof/>
              </w:rPr>
              <w:t>3</w:t>
            </w:r>
            <w:r>
              <w:rPr>
                <w:noProof/>
                <w:lang w:val="nl-NL" w:eastAsia="nl-NL"/>
              </w:rPr>
              <w:tab/>
            </w:r>
            <w:r w:rsidRPr="002B7EC9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65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B43212" w14:textId="666AC37B" w:rsidR="002E0B4C" w:rsidRDefault="002E0B4C">
          <w:r>
            <w:rPr>
              <w:b/>
              <w:bCs/>
            </w:rPr>
            <w:fldChar w:fldCharType="end"/>
          </w:r>
        </w:p>
      </w:sdtContent>
    </w:sdt>
    <w:p w14:paraId="19D339BE" w14:textId="549AB3AD" w:rsidR="0053114A" w:rsidRDefault="0053114A" w:rsidP="0053114A"/>
    <w:p w14:paraId="4DEBC49F" w14:textId="68E2DA41" w:rsidR="00C033CA" w:rsidRDefault="00C033CA" w:rsidP="0053114A"/>
    <w:p w14:paraId="61DBEF4A" w14:textId="4D77D781" w:rsidR="00C033CA" w:rsidRDefault="00C033CA" w:rsidP="0053114A"/>
    <w:p w14:paraId="09933FBE" w14:textId="71010143" w:rsidR="00C033CA" w:rsidRDefault="00C033CA" w:rsidP="0053114A"/>
    <w:p w14:paraId="4E9A4BBE" w14:textId="1058A127" w:rsidR="00C033CA" w:rsidRDefault="00C033CA" w:rsidP="0053114A"/>
    <w:p w14:paraId="332B0293" w14:textId="31069CF8" w:rsidR="00C033CA" w:rsidRDefault="00C033CA" w:rsidP="0053114A"/>
    <w:p w14:paraId="65C0A152" w14:textId="29F9AEB7" w:rsidR="00C8325B" w:rsidRDefault="00C8325B" w:rsidP="0053114A"/>
    <w:p w14:paraId="6AB079D8" w14:textId="0F3F4BBB" w:rsidR="00C8325B" w:rsidRDefault="00C8325B" w:rsidP="0053114A"/>
    <w:p w14:paraId="0A490CDE" w14:textId="2F7F6283" w:rsidR="00C8325B" w:rsidRDefault="00C8325B" w:rsidP="0053114A"/>
    <w:p w14:paraId="44F30877" w14:textId="3A98A502" w:rsidR="00C8325B" w:rsidRDefault="00C8325B" w:rsidP="0053114A"/>
    <w:p w14:paraId="0CFF0729" w14:textId="2EC263AC" w:rsidR="00C8325B" w:rsidRDefault="00C8325B" w:rsidP="0053114A"/>
    <w:p w14:paraId="727684AA" w14:textId="77777777" w:rsidR="00C8325B" w:rsidRDefault="00C8325B" w:rsidP="0053114A"/>
    <w:p w14:paraId="0FD3A649" w14:textId="459EEE66" w:rsidR="00C033CA" w:rsidRDefault="00C033CA" w:rsidP="0053114A"/>
    <w:p w14:paraId="7D2C9B83" w14:textId="3356F657" w:rsidR="00C033CA" w:rsidRDefault="00C033CA" w:rsidP="0053114A"/>
    <w:p w14:paraId="106921E5" w14:textId="2C460F75" w:rsidR="00C033CA" w:rsidRDefault="00C033CA" w:rsidP="0053114A"/>
    <w:p w14:paraId="6CC027D8" w14:textId="22C5772A" w:rsidR="00921E0E" w:rsidRDefault="00921E0E" w:rsidP="00C033CA">
      <w:r>
        <w:br w:type="page"/>
      </w:r>
    </w:p>
    <w:p w14:paraId="26CC9C66" w14:textId="4C4E4408" w:rsidR="00921E0E" w:rsidRDefault="00921E0E" w:rsidP="007B368B">
      <w:pPr>
        <w:pStyle w:val="Kop1"/>
      </w:pPr>
      <w:bookmarkStart w:id="2" w:name="_Toc98165237"/>
      <w:r>
        <w:lastRenderedPageBreak/>
        <w:t xml:space="preserve">Project </w:t>
      </w:r>
      <w:r w:rsidRPr="00921E0E">
        <w:t>Architecture</w:t>
      </w:r>
      <w:bookmarkEnd w:id="2"/>
    </w:p>
    <w:p w14:paraId="10805D39" w14:textId="3B0B0773" w:rsidR="005F75D2" w:rsidRPr="005F75D2" w:rsidRDefault="005F75D2" w:rsidP="005F75D2">
      <w:pPr>
        <w:pStyle w:val="Kop2"/>
      </w:pPr>
      <w:bookmarkStart w:id="3" w:name="_Toc98165238"/>
      <w:r>
        <w:rPr>
          <w:noProof/>
        </w:rPr>
        <w:drawing>
          <wp:anchor distT="0" distB="0" distL="114300" distR="114300" simplePos="0" relativeHeight="251662336" behindDoc="0" locked="0" layoutInCell="1" allowOverlap="1" wp14:anchorId="0B7145B2" wp14:editId="25A43554">
            <wp:simplePos x="0" y="0"/>
            <wp:positionH relativeFrom="margin">
              <wp:align>center</wp:align>
            </wp:positionH>
            <wp:positionV relativeFrom="paragraph">
              <wp:posOffset>383641</wp:posOffset>
            </wp:positionV>
            <wp:extent cx="5123180" cy="3876040"/>
            <wp:effectExtent l="0" t="0" r="1270" b="0"/>
            <wp:wrapTopAndBottom/>
            <wp:docPr id="4" name="Afbeelding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91" b="5184"/>
                    <a:stretch/>
                  </pic:blipFill>
                  <pic:spPr bwMode="auto">
                    <a:xfrm>
                      <a:off x="0" y="0"/>
                      <a:ext cx="5123180" cy="387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E0E">
        <w:t>C1 model</w:t>
      </w:r>
      <w:bookmarkEnd w:id="3"/>
    </w:p>
    <w:p w14:paraId="5C13E055" w14:textId="1A4A7E08" w:rsidR="00921E0E" w:rsidRDefault="005F75D2" w:rsidP="00921E0E">
      <w:pPr>
        <w:pStyle w:val="Kop2"/>
      </w:pPr>
      <w:bookmarkStart w:id="4" w:name="_Toc98165239"/>
      <w:r>
        <w:rPr>
          <w:noProof/>
        </w:rPr>
        <w:drawing>
          <wp:anchor distT="0" distB="0" distL="114300" distR="114300" simplePos="0" relativeHeight="251663360" behindDoc="0" locked="0" layoutInCell="1" allowOverlap="1" wp14:anchorId="10447074" wp14:editId="11CE833D">
            <wp:simplePos x="0" y="0"/>
            <wp:positionH relativeFrom="margin">
              <wp:align>center</wp:align>
            </wp:positionH>
            <wp:positionV relativeFrom="paragraph">
              <wp:posOffset>4505960</wp:posOffset>
            </wp:positionV>
            <wp:extent cx="6811010" cy="3090545"/>
            <wp:effectExtent l="0" t="0" r="8890" b="0"/>
            <wp:wrapTopAndBottom/>
            <wp:docPr id="5" name="Afbeelding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74" t="21122"/>
                    <a:stretch/>
                  </pic:blipFill>
                  <pic:spPr bwMode="auto">
                    <a:xfrm>
                      <a:off x="0" y="0"/>
                      <a:ext cx="6811010" cy="309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E0E" w:rsidRPr="00921E0E">
        <w:t>C</w:t>
      </w:r>
      <w:r w:rsidR="00921E0E">
        <w:t>2</w:t>
      </w:r>
      <w:r w:rsidR="00921E0E" w:rsidRPr="00921E0E">
        <w:t xml:space="preserve"> model</w:t>
      </w:r>
      <w:bookmarkEnd w:id="4"/>
      <w:r w:rsidR="00921E0E" w:rsidRPr="00921E0E">
        <w:t xml:space="preserve"> </w:t>
      </w:r>
    </w:p>
    <w:p w14:paraId="204FA44B" w14:textId="42999DE0" w:rsidR="008677F1" w:rsidRPr="008677F1" w:rsidRDefault="008677F1" w:rsidP="008677F1"/>
    <w:p w14:paraId="73A859C6" w14:textId="77777777" w:rsidR="005F75D2" w:rsidRPr="004A0E25" w:rsidRDefault="005F75D2" w:rsidP="004A0E25">
      <w:pPr>
        <w:pStyle w:val="Geenafstand"/>
      </w:pPr>
    </w:p>
    <w:p w14:paraId="7113D554" w14:textId="2CEEF66A" w:rsidR="00921E0E" w:rsidRDefault="00921E0E" w:rsidP="00921E0E">
      <w:pPr>
        <w:pStyle w:val="Kop2"/>
      </w:pPr>
      <w:bookmarkStart w:id="5" w:name="_Toc98165240"/>
      <w:r w:rsidRPr="00921E0E">
        <w:lastRenderedPageBreak/>
        <w:t>C</w:t>
      </w:r>
      <w:r>
        <w:t>3</w:t>
      </w:r>
      <w:r w:rsidRPr="00921E0E">
        <w:t xml:space="preserve"> model</w:t>
      </w:r>
      <w:bookmarkEnd w:id="5"/>
      <w:r w:rsidRPr="00921E0E">
        <w:t xml:space="preserve"> </w:t>
      </w:r>
    </w:p>
    <w:p w14:paraId="6801EAFA" w14:textId="4A61A89C" w:rsidR="00921E0E" w:rsidRDefault="00921E0E" w:rsidP="00921E0E">
      <w:pPr>
        <w:pStyle w:val="Kop2"/>
      </w:pPr>
      <w:bookmarkStart w:id="6" w:name="_Toc98165241"/>
      <w:r w:rsidRPr="00921E0E">
        <w:t>C</w:t>
      </w:r>
      <w:r>
        <w:t>4</w:t>
      </w:r>
      <w:r w:rsidRPr="00921E0E">
        <w:t xml:space="preserve"> model</w:t>
      </w:r>
      <w:bookmarkEnd w:id="6"/>
      <w:r w:rsidRPr="00921E0E">
        <w:t xml:space="preserve"> </w:t>
      </w:r>
    </w:p>
    <w:p w14:paraId="4F690E47" w14:textId="0C559788" w:rsidR="00921E0E" w:rsidRPr="00921E0E" w:rsidRDefault="00D913FD" w:rsidP="00921E0E">
      <w:r>
        <w:br w:type="page"/>
      </w:r>
    </w:p>
    <w:p w14:paraId="01AC9380" w14:textId="71A6C467" w:rsidR="00921E0E" w:rsidRDefault="00D913FD" w:rsidP="00D913FD">
      <w:pPr>
        <w:pStyle w:val="Kop1"/>
      </w:pPr>
      <w:bookmarkStart w:id="7" w:name="_Ref98165212"/>
      <w:bookmarkStart w:id="8" w:name="_Toc98165242"/>
      <w:r>
        <w:lastRenderedPageBreak/>
        <w:t>D</w:t>
      </w:r>
      <w:r w:rsidRPr="00D913FD">
        <w:t>ecision justification</w:t>
      </w:r>
      <w:bookmarkEnd w:id="7"/>
      <w:bookmarkEnd w:id="8"/>
    </w:p>
    <w:p w14:paraId="16E0143F" w14:textId="2D758357" w:rsidR="00921E0E" w:rsidRDefault="00921E0E" w:rsidP="00921E0E"/>
    <w:p w14:paraId="103C5AE7" w14:textId="76780F87" w:rsidR="00921E0E" w:rsidRDefault="00921E0E" w:rsidP="00921E0E"/>
    <w:p w14:paraId="76F8B669" w14:textId="3E7ACA76" w:rsidR="00921E0E" w:rsidRDefault="00921E0E" w:rsidP="00921E0E"/>
    <w:p w14:paraId="07B5F580" w14:textId="6A97E0CD" w:rsidR="00921E0E" w:rsidRDefault="00921E0E" w:rsidP="00921E0E"/>
    <w:p w14:paraId="5F98063E" w14:textId="66345655" w:rsidR="00921E0E" w:rsidRDefault="00921E0E" w:rsidP="00921E0E"/>
    <w:p w14:paraId="00E0E49B" w14:textId="4EAECD19" w:rsidR="00921E0E" w:rsidRDefault="00921E0E" w:rsidP="00921E0E"/>
    <w:p w14:paraId="22FF1A2B" w14:textId="2F9B99A5" w:rsidR="00921E0E" w:rsidRDefault="00921E0E" w:rsidP="00921E0E"/>
    <w:p w14:paraId="7F62275A" w14:textId="738CB4C8" w:rsidR="00921E0E" w:rsidRDefault="00921E0E" w:rsidP="00921E0E"/>
    <w:p w14:paraId="78005E0E" w14:textId="4125339A" w:rsidR="00921E0E" w:rsidRDefault="00921E0E" w:rsidP="00921E0E"/>
    <w:p w14:paraId="4B395FCE" w14:textId="731D38E6" w:rsidR="00921E0E" w:rsidRDefault="00921E0E" w:rsidP="00921E0E"/>
    <w:p w14:paraId="431CD24E" w14:textId="43BCD2D4" w:rsidR="00921E0E" w:rsidRDefault="00921E0E" w:rsidP="00921E0E"/>
    <w:p w14:paraId="3DF0D659" w14:textId="5B5BEB2C" w:rsidR="00921E0E" w:rsidRDefault="00921E0E" w:rsidP="00921E0E"/>
    <w:p w14:paraId="7059E4D4" w14:textId="43AC7DCB" w:rsidR="00921E0E" w:rsidRDefault="00921E0E" w:rsidP="00921E0E"/>
    <w:p w14:paraId="4B62BA6C" w14:textId="2596ADBC" w:rsidR="00921E0E" w:rsidRDefault="00921E0E" w:rsidP="00921E0E"/>
    <w:p w14:paraId="2093B960" w14:textId="5E3B5491" w:rsidR="00921E0E" w:rsidRDefault="00921E0E" w:rsidP="00921E0E"/>
    <w:p w14:paraId="25281D76" w14:textId="0EFF0918" w:rsidR="00921E0E" w:rsidRDefault="00921E0E" w:rsidP="00921E0E"/>
    <w:p w14:paraId="690C8D4C" w14:textId="21958390" w:rsidR="00921E0E" w:rsidRDefault="00921E0E" w:rsidP="00921E0E"/>
    <w:p w14:paraId="696086A8" w14:textId="31E892ED" w:rsidR="00921E0E" w:rsidRPr="00921E0E" w:rsidRDefault="00D913FD" w:rsidP="00921E0E">
      <w:r>
        <w:br w:type="page"/>
      </w:r>
    </w:p>
    <w:p w14:paraId="261071A6" w14:textId="77777777" w:rsidR="007D48B8" w:rsidRDefault="00921E0E" w:rsidP="00C47046">
      <w:pPr>
        <w:pStyle w:val="Kop1"/>
      </w:pPr>
      <w:bookmarkStart w:id="9" w:name="_Toc98165243"/>
      <w:r>
        <w:lastRenderedPageBreak/>
        <w:t>CONCLUSION</w:t>
      </w:r>
      <w:bookmarkEnd w:id="9"/>
    </w:p>
    <w:sectPr w:rsidR="007D48B8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74F3C" w14:textId="77777777" w:rsidR="00381EC2" w:rsidRDefault="00381EC2" w:rsidP="002E0B4C">
      <w:pPr>
        <w:spacing w:after="0" w:line="240" w:lineRule="auto"/>
      </w:pPr>
      <w:r>
        <w:separator/>
      </w:r>
    </w:p>
  </w:endnote>
  <w:endnote w:type="continuationSeparator" w:id="0">
    <w:p w14:paraId="23BB40B4" w14:textId="77777777" w:rsidR="00381EC2" w:rsidRDefault="00381EC2" w:rsidP="002E0B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bas Neue">
    <w:panose1 w:val="020B0606020202050201"/>
    <w:charset w:val="00"/>
    <w:family w:val="swiss"/>
    <w:notTrueType/>
    <w:pitch w:val="variable"/>
    <w:sig w:usb0="A000002F" w:usb1="00000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4E0A5" w14:textId="28A69742" w:rsidR="002E0B4C" w:rsidRDefault="002E0B4C">
    <w:pPr>
      <w:pStyle w:val="Voettekst"/>
      <w:jc w:val="right"/>
    </w:pPr>
    <w:r>
      <w:t xml:space="preserve">Version: 0.1                                                                                                                                                              </w:t>
    </w:r>
    <w:sdt>
      <w:sdtPr>
        <w:id w:val="349075765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nl-NL"/>
          </w:rPr>
          <w:t>2</w:t>
        </w:r>
        <w:r>
          <w:fldChar w:fldCharType="end"/>
        </w:r>
      </w:sdtContent>
    </w:sdt>
  </w:p>
  <w:p w14:paraId="05BDCEA7" w14:textId="77777777" w:rsidR="002E0B4C" w:rsidRDefault="002E0B4C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A8E0D" w14:textId="77777777" w:rsidR="00381EC2" w:rsidRDefault="00381EC2" w:rsidP="002E0B4C">
      <w:pPr>
        <w:spacing w:after="0" w:line="240" w:lineRule="auto"/>
      </w:pPr>
      <w:r>
        <w:separator/>
      </w:r>
    </w:p>
  </w:footnote>
  <w:footnote w:type="continuationSeparator" w:id="0">
    <w:p w14:paraId="528F6474" w14:textId="77777777" w:rsidR="00381EC2" w:rsidRDefault="00381EC2" w:rsidP="002E0B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E326E73A"/>
    <w:lvl w:ilvl="0">
      <w:start w:val="1"/>
      <w:numFmt w:val="decimal"/>
      <w:pStyle w:val="Kop1"/>
      <w:lvlText w:val="%1"/>
      <w:lvlJc w:val="left"/>
      <w:pPr>
        <w:ind w:left="432" w:hanging="432"/>
      </w:pPr>
      <w:rPr>
        <w:rFonts w:asciiTheme="majorHAnsi" w:eastAsiaTheme="majorEastAsia" w:hAnsiTheme="majorHAnsi" w:cstheme="majorBidi"/>
      </w:rPr>
    </w:lvl>
    <w:lvl w:ilvl="1">
      <w:start w:val="1"/>
      <w:numFmt w:val="decimal"/>
      <w:pStyle w:val="Kop2"/>
      <w:lvlText w:val="%1.%2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MDMyMbQwtbQ0MDVQ0lEKTi0uzszPAykwrQUAojGN5SwAAAA="/>
  </w:docVars>
  <w:rsids>
    <w:rsidRoot w:val="002245BD"/>
    <w:rsid w:val="00036984"/>
    <w:rsid w:val="000C6E6D"/>
    <w:rsid w:val="000E3270"/>
    <w:rsid w:val="001A5A77"/>
    <w:rsid w:val="001C7A3E"/>
    <w:rsid w:val="00200EEE"/>
    <w:rsid w:val="0020242F"/>
    <w:rsid w:val="002245BD"/>
    <w:rsid w:val="002E0B4C"/>
    <w:rsid w:val="00381EC2"/>
    <w:rsid w:val="004A0E25"/>
    <w:rsid w:val="004C4AD0"/>
    <w:rsid w:val="004E1634"/>
    <w:rsid w:val="004F6C89"/>
    <w:rsid w:val="0053114A"/>
    <w:rsid w:val="005703A6"/>
    <w:rsid w:val="005844A6"/>
    <w:rsid w:val="005F75D2"/>
    <w:rsid w:val="006B6C60"/>
    <w:rsid w:val="006F18F6"/>
    <w:rsid w:val="007B368B"/>
    <w:rsid w:val="007C55DB"/>
    <w:rsid w:val="007D48B8"/>
    <w:rsid w:val="00807B94"/>
    <w:rsid w:val="008545EB"/>
    <w:rsid w:val="008677F1"/>
    <w:rsid w:val="008F2D36"/>
    <w:rsid w:val="00921E0E"/>
    <w:rsid w:val="009667AE"/>
    <w:rsid w:val="009F53BE"/>
    <w:rsid w:val="00A3715E"/>
    <w:rsid w:val="00A43F6C"/>
    <w:rsid w:val="00B97B95"/>
    <w:rsid w:val="00BE6E4E"/>
    <w:rsid w:val="00C033CA"/>
    <w:rsid w:val="00C47046"/>
    <w:rsid w:val="00C8325B"/>
    <w:rsid w:val="00C9314F"/>
    <w:rsid w:val="00C97316"/>
    <w:rsid w:val="00CD6C72"/>
    <w:rsid w:val="00D35993"/>
    <w:rsid w:val="00D45096"/>
    <w:rsid w:val="00D608D0"/>
    <w:rsid w:val="00D913FD"/>
    <w:rsid w:val="00EC3584"/>
    <w:rsid w:val="00FF4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F44123"/>
  <w15:chartTrackingRefBased/>
  <w15:docId w15:val="{DEA97497-7477-4889-BB68-B9D6C0079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53114A"/>
    <w:rPr>
      <w:lang w:val="en-US"/>
    </w:rPr>
  </w:style>
  <w:style w:type="paragraph" w:styleId="Kop1">
    <w:name w:val="heading 1"/>
    <w:basedOn w:val="Standaard"/>
    <w:next w:val="Standaard"/>
    <w:link w:val="Kop1Char"/>
    <w:uiPriority w:val="9"/>
    <w:qFormat/>
    <w:rsid w:val="0053114A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53114A"/>
    <w:pPr>
      <w:keepNext/>
      <w:keepLines/>
      <w:numPr>
        <w:ilvl w:val="1"/>
        <w:numId w:val="1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53114A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53114A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53114A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Kop6">
    <w:name w:val="heading 6"/>
    <w:basedOn w:val="Standaard"/>
    <w:next w:val="Standaard"/>
    <w:link w:val="Kop6Char"/>
    <w:uiPriority w:val="9"/>
    <w:unhideWhenUsed/>
    <w:qFormat/>
    <w:rsid w:val="0053114A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53114A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53114A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53114A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53114A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Kop2Char">
    <w:name w:val="Kop 2 Char"/>
    <w:basedOn w:val="Standaardalinea-lettertype"/>
    <w:link w:val="Kop2"/>
    <w:uiPriority w:val="9"/>
    <w:rsid w:val="0053114A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Kop3Char">
    <w:name w:val="Kop 3 Char"/>
    <w:basedOn w:val="Standaardalinea-lettertype"/>
    <w:link w:val="Kop3"/>
    <w:uiPriority w:val="9"/>
    <w:rsid w:val="0053114A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53114A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53114A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53114A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53114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53114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5311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el">
    <w:name w:val="Title"/>
    <w:basedOn w:val="Standaard"/>
    <w:next w:val="Standaard"/>
    <w:link w:val="TitelChar"/>
    <w:uiPriority w:val="10"/>
    <w:qFormat/>
    <w:rsid w:val="0053114A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53114A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53114A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53114A"/>
    <w:rPr>
      <w:color w:val="5A5A5A" w:themeColor="text1" w:themeTint="A5"/>
      <w:spacing w:val="10"/>
    </w:rPr>
  </w:style>
  <w:style w:type="character" w:styleId="Zwaar">
    <w:name w:val="Strong"/>
    <w:basedOn w:val="Standaardalinea-lettertype"/>
    <w:uiPriority w:val="22"/>
    <w:qFormat/>
    <w:rsid w:val="0053114A"/>
    <w:rPr>
      <w:b/>
      <w:bCs/>
      <w:color w:val="000000" w:themeColor="text1"/>
    </w:rPr>
  </w:style>
  <w:style w:type="character" w:styleId="Nadruk">
    <w:name w:val="Emphasis"/>
    <w:basedOn w:val="Standaardalinea-lettertype"/>
    <w:uiPriority w:val="20"/>
    <w:qFormat/>
    <w:rsid w:val="0053114A"/>
    <w:rPr>
      <w:i/>
      <w:iCs/>
      <w:color w:val="auto"/>
    </w:rPr>
  </w:style>
  <w:style w:type="paragraph" w:styleId="Geenafstand">
    <w:name w:val="No Spacing"/>
    <w:uiPriority w:val="1"/>
    <w:qFormat/>
    <w:rsid w:val="0053114A"/>
    <w:pPr>
      <w:spacing w:after="0" w:line="240" w:lineRule="auto"/>
    </w:pPr>
  </w:style>
  <w:style w:type="paragraph" w:styleId="Lijstalinea">
    <w:name w:val="List Paragraph"/>
    <w:basedOn w:val="Standaard"/>
    <w:uiPriority w:val="34"/>
    <w:qFormat/>
    <w:rsid w:val="0053114A"/>
    <w:pPr>
      <w:ind w:left="720"/>
      <w:contextualSpacing/>
    </w:pPr>
  </w:style>
  <w:style w:type="paragraph" w:styleId="Citaat">
    <w:name w:val="Quote"/>
    <w:basedOn w:val="Standaard"/>
    <w:next w:val="Standaard"/>
    <w:link w:val="CitaatChar"/>
    <w:uiPriority w:val="29"/>
    <w:qFormat/>
    <w:rsid w:val="0053114A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atChar">
    <w:name w:val="Citaat Char"/>
    <w:basedOn w:val="Standaardalinea-lettertype"/>
    <w:link w:val="Citaat"/>
    <w:uiPriority w:val="29"/>
    <w:rsid w:val="0053114A"/>
    <w:rPr>
      <w:i/>
      <w:iCs/>
      <w:color w:val="000000" w:themeColor="text1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53114A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53114A"/>
    <w:rPr>
      <w:color w:val="000000" w:themeColor="text1"/>
      <w:shd w:val="clear" w:color="auto" w:fill="F2F2F2" w:themeFill="background1" w:themeFillShade="F2"/>
    </w:rPr>
  </w:style>
  <w:style w:type="character" w:styleId="Subtielebenadrukking">
    <w:name w:val="Subtle Emphasis"/>
    <w:basedOn w:val="Standaardalinea-lettertype"/>
    <w:uiPriority w:val="19"/>
    <w:qFormat/>
    <w:rsid w:val="0053114A"/>
    <w:rPr>
      <w:i/>
      <w:iCs/>
      <w:color w:val="404040" w:themeColor="text1" w:themeTint="BF"/>
    </w:rPr>
  </w:style>
  <w:style w:type="character" w:styleId="Intensievebenadrukking">
    <w:name w:val="Intense Emphasis"/>
    <w:basedOn w:val="Standaardalinea-lettertype"/>
    <w:uiPriority w:val="21"/>
    <w:qFormat/>
    <w:rsid w:val="0053114A"/>
    <w:rPr>
      <w:b/>
      <w:bCs/>
      <w:i/>
      <w:iCs/>
      <w:caps/>
    </w:rPr>
  </w:style>
  <w:style w:type="character" w:styleId="Subtieleverwijzing">
    <w:name w:val="Subtle Reference"/>
    <w:basedOn w:val="Standaardalinea-lettertype"/>
    <w:uiPriority w:val="31"/>
    <w:qFormat/>
    <w:rsid w:val="0053114A"/>
    <w:rPr>
      <w:smallCaps/>
      <w:color w:val="404040" w:themeColor="text1" w:themeTint="BF"/>
      <w:u w:val="single" w:color="7F7F7F" w:themeColor="text1" w:themeTint="80"/>
    </w:rPr>
  </w:style>
  <w:style w:type="character" w:styleId="Intensieveverwijzing">
    <w:name w:val="Intense Reference"/>
    <w:basedOn w:val="Standaardalinea-lettertype"/>
    <w:uiPriority w:val="32"/>
    <w:qFormat/>
    <w:rsid w:val="0053114A"/>
    <w:rPr>
      <w:b/>
      <w:bCs/>
      <w:smallCaps/>
      <w:u w:val="single"/>
    </w:rPr>
  </w:style>
  <w:style w:type="character" w:styleId="Titelvanboek">
    <w:name w:val="Book Title"/>
    <w:basedOn w:val="Standaardalinea-lettertype"/>
    <w:uiPriority w:val="33"/>
    <w:qFormat/>
    <w:rsid w:val="0053114A"/>
    <w:rPr>
      <w:b w:val="0"/>
      <w:bCs w:val="0"/>
      <w:smallCaps/>
      <w:spacing w:val="5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53114A"/>
    <w:pPr>
      <w:outlineLvl w:val="9"/>
    </w:p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53114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Rastertabel6kleurrijk">
    <w:name w:val="Grid Table 6 Colorful"/>
    <w:basedOn w:val="Standaardtabel"/>
    <w:uiPriority w:val="51"/>
    <w:rsid w:val="0053114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Koptekst">
    <w:name w:val="header"/>
    <w:basedOn w:val="Standaard"/>
    <w:link w:val="KoptekstChar"/>
    <w:uiPriority w:val="99"/>
    <w:unhideWhenUsed/>
    <w:rsid w:val="002E0B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2E0B4C"/>
    <w:rPr>
      <w:lang w:val="en-US"/>
    </w:rPr>
  </w:style>
  <w:style w:type="paragraph" w:styleId="Voettekst">
    <w:name w:val="footer"/>
    <w:basedOn w:val="Standaard"/>
    <w:link w:val="VoettekstChar"/>
    <w:uiPriority w:val="99"/>
    <w:unhideWhenUsed/>
    <w:rsid w:val="002E0B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2E0B4C"/>
    <w:rPr>
      <w:lang w:val="en-US"/>
    </w:rPr>
  </w:style>
  <w:style w:type="paragraph" w:styleId="Inhopg1">
    <w:name w:val="toc 1"/>
    <w:basedOn w:val="Standaard"/>
    <w:next w:val="Standaard"/>
    <w:autoRedefine/>
    <w:uiPriority w:val="39"/>
    <w:unhideWhenUsed/>
    <w:rsid w:val="002E0B4C"/>
    <w:pPr>
      <w:spacing w:after="100"/>
    </w:pPr>
  </w:style>
  <w:style w:type="character" w:styleId="Hyperlink">
    <w:name w:val="Hyperlink"/>
    <w:basedOn w:val="Standaardalinea-lettertype"/>
    <w:uiPriority w:val="99"/>
    <w:unhideWhenUsed/>
    <w:rsid w:val="002E0B4C"/>
    <w:rPr>
      <w:color w:val="0563C1" w:themeColor="hyperlink"/>
      <w:u w:val="single"/>
    </w:rPr>
  </w:style>
  <w:style w:type="paragraph" w:customStyle="1" w:styleId="paragraph">
    <w:name w:val="paragraph"/>
    <w:basedOn w:val="Standaard"/>
    <w:rsid w:val="00C470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NL" w:eastAsia="nl-NL"/>
    </w:rPr>
  </w:style>
  <w:style w:type="character" w:customStyle="1" w:styleId="normaltextrun">
    <w:name w:val="normaltextrun"/>
    <w:basedOn w:val="Standaardalinea-lettertype"/>
    <w:rsid w:val="00C47046"/>
  </w:style>
  <w:style w:type="character" w:customStyle="1" w:styleId="eop">
    <w:name w:val="eop"/>
    <w:basedOn w:val="Standaardalinea-lettertype"/>
    <w:rsid w:val="00C47046"/>
  </w:style>
  <w:style w:type="character" w:customStyle="1" w:styleId="spellingerror">
    <w:name w:val="spellingerror"/>
    <w:basedOn w:val="Standaardalinea-lettertype"/>
    <w:rsid w:val="00C47046"/>
  </w:style>
  <w:style w:type="paragraph" w:styleId="Inhopg2">
    <w:name w:val="toc 2"/>
    <w:basedOn w:val="Standaard"/>
    <w:next w:val="Standaard"/>
    <w:autoRedefine/>
    <w:uiPriority w:val="39"/>
    <w:unhideWhenUsed/>
    <w:rsid w:val="00C47046"/>
    <w:pPr>
      <w:spacing w:after="100"/>
      <w:ind w:left="220"/>
    </w:pPr>
  </w:style>
  <w:style w:type="paragraph" w:styleId="Inhopg3">
    <w:name w:val="toc 3"/>
    <w:basedOn w:val="Standaard"/>
    <w:next w:val="Standaard"/>
    <w:autoRedefine/>
    <w:uiPriority w:val="39"/>
    <w:unhideWhenUsed/>
    <w:rsid w:val="00C47046"/>
    <w:pPr>
      <w:spacing w:after="100"/>
      <w:ind w:left="440"/>
    </w:pPr>
  </w:style>
  <w:style w:type="character" w:customStyle="1" w:styleId="advancedproofingissue">
    <w:name w:val="advancedproofingissue"/>
    <w:basedOn w:val="Standaardalinea-lettertype"/>
    <w:rsid w:val="00C470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7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7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81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12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7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61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28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2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9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5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21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7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9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48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10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1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11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87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12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3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7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54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27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56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5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37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9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52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87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7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2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23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68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6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56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5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51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943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28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6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999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8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0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2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7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2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9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61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6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64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85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9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50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5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8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8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97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6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7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3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5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5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41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5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22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58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10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80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5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0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76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52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82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45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0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9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65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51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2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8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61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6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08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90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3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8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8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7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19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92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1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7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8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03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69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5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9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0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7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7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64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6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4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6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8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84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78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7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1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3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9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81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57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73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36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8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2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3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09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27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7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92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2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7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0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6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7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7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5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8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52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3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52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9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09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76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47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39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4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91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6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18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25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4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6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6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08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7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22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34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2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92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82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6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4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0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01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6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3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90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5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50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9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0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6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67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8257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87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33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00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639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578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61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51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55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56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7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298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3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320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5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297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247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325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1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63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586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30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62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98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30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80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eke verwijzing" Version="1987">
  <b:Source>
    <b:Tag>Sim</b:Tag>
    <b:SourceType>InternetSite</b:SourceType>
    <b:Guid>{B7D9CA47-B282-4EEA-82F7-C07E463D52A3}</b:Guid>
    <b:Author>
      <b:Author>
        <b:NameList>
          <b:Person>
            <b:Last>Brown</b:Last>
            <b:First>Simon</b:First>
          </b:Person>
        </b:NameList>
      </b:Author>
    </b:Author>
    <b:Title>The C4 model for visualising software architecture</b:Title>
    <b:InternetSiteTitle>c4model</b:InternetSiteTitle>
    <b:URL>https://c4model.com/</b:URL>
    <b:RefOrder>1</b:RefOrder>
  </b:Source>
</b:Sources>
</file>

<file path=customXml/itemProps1.xml><?xml version="1.0" encoding="utf-8"?>
<ds:datastoreItem xmlns:ds="http://schemas.openxmlformats.org/officeDocument/2006/customXml" ds:itemID="{72E322CE-6E20-4EB2-8724-ABC284D76D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8</Pages>
  <Words>300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key Krekels</dc:creator>
  <cp:keywords/>
  <dc:description/>
  <cp:lastModifiedBy>Mickey Krekels</cp:lastModifiedBy>
  <cp:revision>34</cp:revision>
  <dcterms:created xsi:type="dcterms:W3CDTF">2022-02-23T10:37:00Z</dcterms:created>
  <dcterms:modified xsi:type="dcterms:W3CDTF">2022-03-14T14:47:00Z</dcterms:modified>
</cp:coreProperties>
</file>